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626"/>
        <w:tblW w:w="9355" w:type="dxa"/>
        <w:tblLayout w:type="fixed"/>
        <w:tblLook w:val="04A0" w:firstRow="1" w:lastRow="0" w:firstColumn="1" w:lastColumn="0" w:noHBand="0" w:noVBand="1"/>
      </w:tblPr>
      <w:tblGrid>
        <w:gridCol w:w="1165"/>
        <w:gridCol w:w="1080"/>
        <w:gridCol w:w="1350"/>
        <w:gridCol w:w="1170"/>
        <w:gridCol w:w="1350"/>
        <w:gridCol w:w="1080"/>
        <w:gridCol w:w="686"/>
        <w:gridCol w:w="484"/>
        <w:gridCol w:w="990"/>
      </w:tblGrid>
      <w:tr w:rsidR="00E645F0" w:rsidRPr="00E645F0" w14:paraId="6891CFED" w14:textId="77777777" w:rsidTr="00333DF8">
        <w:tc>
          <w:tcPr>
            <w:tcW w:w="9355" w:type="dxa"/>
            <w:gridSpan w:val="9"/>
          </w:tcPr>
          <w:p w14:paraId="0B406605" w14:textId="77777777" w:rsidR="00E645F0" w:rsidRPr="00E645F0" w:rsidRDefault="00C54CFC" w:rsidP="00E645F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idential Referee’s</w:t>
            </w:r>
            <w:r w:rsidR="00E645F0" w:rsidRPr="00E6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eport</w:t>
            </w:r>
            <w:r w:rsidR="006433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1)</w:t>
            </w:r>
          </w:p>
          <w:p w14:paraId="40967EF8" w14:textId="77777777" w:rsidR="00E645F0" w:rsidRPr="00E645F0" w:rsidRDefault="00E645F0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256" w:rsidRPr="00E645F0" w14:paraId="729EF57D" w14:textId="77777777" w:rsidTr="002B1256">
        <w:tc>
          <w:tcPr>
            <w:tcW w:w="4765" w:type="dxa"/>
            <w:gridSpan w:val="4"/>
          </w:tcPr>
          <w:p w14:paraId="3CE29D27" w14:textId="77777777" w:rsidR="002B1256" w:rsidRPr="00E645F0" w:rsidRDefault="002B1256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applicant: </w:t>
            </w:r>
          </w:p>
        </w:tc>
        <w:tc>
          <w:tcPr>
            <w:tcW w:w="4590" w:type="dxa"/>
            <w:gridSpan w:val="5"/>
          </w:tcPr>
          <w:p w14:paraId="5CB3A3C7" w14:textId="77777777" w:rsidR="002B1256" w:rsidRPr="00E645F0" w:rsidRDefault="002B1256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3382" w:rsidRPr="00E645F0" w14:paraId="29CBDCD0" w14:textId="77777777" w:rsidTr="002B1256">
        <w:tc>
          <w:tcPr>
            <w:tcW w:w="4765" w:type="dxa"/>
            <w:gridSpan w:val="4"/>
          </w:tcPr>
          <w:p w14:paraId="573CA156" w14:textId="77777777" w:rsidR="00643382" w:rsidRPr="00E645F0" w:rsidRDefault="0064338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long you have known the applicant:</w:t>
            </w:r>
          </w:p>
        </w:tc>
        <w:tc>
          <w:tcPr>
            <w:tcW w:w="4590" w:type="dxa"/>
            <w:gridSpan w:val="5"/>
          </w:tcPr>
          <w:p w14:paraId="4C0653DB" w14:textId="77777777" w:rsidR="00643382" w:rsidRPr="00E645F0" w:rsidRDefault="0064338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DF8" w:rsidRPr="00E645F0" w14:paraId="79878BC2" w14:textId="77777777" w:rsidTr="00333DF8">
        <w:tc>
          <w:tcPr>
            <w:tcW w:w="9355" w:type="dxa"/>
            <w:gridSpan w:val="9"/>
          </w:tcPr>
          <w:p w14:paraId="0CE2F2C1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which capacity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ve 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 xml:space="preserve">yo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nown the applicant:</w:t>
            </w:r>
          </w:p>
        </w:tc>
      </w:tr>
      <w:tr w:rsidR="00333DF8" w:rsidRPr="00E645F0" w14:paraId="1A54B95C" w14:textId="77777777" w:rsidTr="00CB66FA">
        <w:tc>
          <w:tcPr>
            <w:tcW w:w="1165" w:type="dxa"/>
            <w:tcBorders>
              <w:bottom w:val="single" w:sz="4" w:space="0" w:color="auto"/>
            </w:tcBorders>
          </w:tcPr>
          <w:p w14:paraId="600993C6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A770E56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46DD94C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5363391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B651E5C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ploy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14AA3B5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5777535C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(specif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7C5CCF6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2302CE36" w14:textId="77777777" w:rsidTr="001C3A31">
        <w:tc>
          <w:tcPr>
            <w:tcW w:w="9355" w:type="dxa"/>
            <w:gridSpan w:val="9"/>
            <w:shd w:val="pct10" w:color="auto" w:fill="auto"/>
          </w:tcPr>
          <w:p w14:paraId="3F57B68B" w14:textId="62FE5B7D" w:rsidR="007A7209" w:rsidRPr="007A7209" w:rsidRDefault="001C3A31" w:rsidP="001C3A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evaluate the applicant using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ting chart</w:t>
            </w:r>
            <w:r w:rsidR="007A7209" w:rsidRPr="007A72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given </w:t>
            </w:r>
            <w:r w:rsidR="007A7209" w:rsidRPr="007A7209">
              <w:rPr>
                <w:rFonts w:ascii="Times New Roman" w:hAnsi="Times New Roman" w:cs="Times New Roman"/>
                <w:sz w:val="24"/>
                <w:szCs w:val="24"/>
              </w:rPr>
              <w:t>(Tick ‘√’)</w:t>
            </w:r>
          </w:p>
        </w:tc>
      </w:tr>
      <w:tr w:rsidR="007A7209" w:rsidRPr="00E645F0" w14:paraId="12D3A082" w14:textId="77777777" w:rsidTr="00CB66FA">
        <w:tc>
          <w:tcPr>
            <w:tcW w:w="3595" w:type="dxa"/>
            <w:gridSpan w:val="3"/>
          </w:tcPr>
          <w:p w14:paraId="3DADADAE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AECD1AA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ow Average</w:t>
            </w:r>
          </w:p>
        </w:tc>
        <w:tc>
          <w:tcPr>
            <w:tcW w:w="1350" w:type="dxa"/>
          </w:tcPr>
          <w:p w14:paraId="7A343E59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</w:t>
            </w:r>
          </w:p>
        </w:tc>
        <w:tc>
          <w:tcPr>
            <w:tcW w:w="1766" w:type="dxa"/>
            <w:gridSpan w:val="2"/>
          </w:tcPr>
          <w:p w14:paraId="4148C322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ry Good</w:t>
            </w:r>
          </w:p>
        </w:tc>
        <w:tc>
          <w:tcPr>
            <w:tcW w:w="1474" w:type="dxa"/>
            <w:gridSpan w:val="2"/>
          </w:tcPr>
          <w:p w14:paraId="1F72D149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llent</w:t>
            </w:r>
          </w:p>
        </w:tc>
      </w:tr>
      <w:tr w:rsidR="007A7209" w:rsidRPr="00E645F0" w14:paraId="768DC11F" w14:textId="77777777" w:rsidTr="00CB66FA">
        <w:tc>
          <w:tcPr>
            <w:tcW w:w="3595" w:type="dxa"/>
            <w:gridSpan w:val="3"/>
          </w:tcPr>
          <w:p w14:paraId="5BC15D8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ectual ability</w:t>
            </w:r>
          </w:p>
        </w:tc>
        <w:tc>
          <w:tcPr>
            <w:tcW w:w="1170" w:type="dxa"/>
          </w:tcPr>
          <w:p w14:paraId="242E4775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E78228E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01D26D45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00B68EB7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483E63C2" w14:textId="77777777" w:rsidTr="00CB66FA">
        <w:tc>
          <w:tcPr>
            <w:tcW w:w="3595" w:type="dxa"/>
            <w:gridSpan w:val="3"/>
          </w:tcPr>
          <w:p w14:paraId="3736AD67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attitude</w:t>
            </w:r>
          </w:p>
        </w:tc>
        <w:tc>
          <w:tcPr>
            <w:tcW w:w="1170" w:type="dxa"/>
          </w:tcPr>
          <w:p w14:paraId="47A72BD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349FF18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78CC1EB2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9C290EB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4AB5EBC5" w14:textId="77777777" w:rsidTr="00CB66FA">
        <w:tc>
          <w:tcPr>
            <w:tcW w:w="3595" w:type="dxa"/>
            <w:gridSpan w:val="3"/>
          </w:tcPr>
          <w:p w14:paraId="1C85E1E5" w14:textId="77777777" w:rsidR="007A7209" w:rsidRDefault="00C54CFC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ce</w:t>
            </w:r>
          </w:p>
        </w:tc>
        <w:tc>
          <w:tcPr>
            <w:tcW w:w="1170" w:type="dxa"/>
          </w:tcPr>
          <w:p w14:paraId="5737CE8E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2FBF88D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677B005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74C87ED0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68C51AEF" w14:textId="77777777" w:rsidTr="00CB66FA">
        <w:tc>
          <w:tcPr>
            <w:tcW w:w="3595" w:type="dxa"/>
            <w:gridSpan w:val="3"/>
          </w:tcPr>
          <w:p w14:paraId="4022C84C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otional maturity</w:t>
            </w:r>
          </w:p>
        </w:tc>
        <w:tc>
          <w:tcPr>
            <w:tcW w:w="1170" w:type="dxa"/>
          </w:tcPr>
          <w:p w14:paraId="116ADC63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B956E1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EAD8E66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233CA650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63503E00" w14:textId="77777777" w:rsidTr="00CB66FA">
        <w:tc>
          <w:tcPr>
            <w:tcW w:w="3595" w:type="dxa"/>
            <w:gridSpan w:val="3"/>
          </w:tcPr>
          <w:p w14:paraId="6CA734CA" w14:textId="0F065FE0" w:rsidR="007A7209" w:rsidRDefault="000762AB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fulness</w:t>
            </w:r>
          </w:p>
        </w:tc>
        <w:tc>
          <w:tcPr>
            <w:tcW w:w="1170" w:type="dxa"/>
          </w:tcPr>
          <w:p w14:paraId="65A10DC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E9AC12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41F07C36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1DA007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37FC2EEE" w14:textId="77777777" w:rsidTr="00CB66FA">
        <w:tc>
          <w:tcPr>
            <w:tcW w:w="3595" w:type="dxa"/>
            <w:gridSpan w:val="3"/>
          </w:tcPr>
          <w:p w14:paraId="18677A5E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ency in English</w:t>
            </w:r>
          </w:p>
        </w:tc>
        <w:tc>
          <w:tcPr>
            <w:tcW w:w="1170" w:type="dxa"/>
          </w:tcPr>
          <w:p w14:paraId="54CE1EFF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287F4FB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4CDFA9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5D12DEDA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0E517408" w14:textId="77777777" w:rsidTr="00CB66FA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60A14337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ling with others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59C7E42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FA46551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  <w:tcBorders>
              <w:bottom w:val="single" w:sz="4" w:space="0" w:color="auto"/>
            </w:tcBorders>
          </w:tcPr>
          <w:p w14:paraId="60CFCF3B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14:paraId="1F4DFF8D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021" w:rsidRPr="00E645F0" w14:paraId="546132CD" w14:textId="77777777" w:rsidTr="00DA76A7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65DD0609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 comments</w:t>
            </w:r>
          </w:p>
          <w:p w14:paraId="6B3D6AC6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tcBorders>
              <w:bottom w:val="single" w:sz="4" w:space="0" w:color="auto"/>
            </w:tcBorders>
          </w:tcPr>
          <w:p w14:paraId="2E361029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16D3D4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C94B2C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55CB32" w14:textId="77777777" w:rsidR="00996021" w:rsidRPr="00E645F0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5D72" w:rsidRPr="00E645F0" w14:paraId="7C0385A0" w14:textId="77777777" w:rsidTr="00AB1447">
        <w:tc>
          <w:tcPr>
            <w:tcW w:w="3595" w:type="dxa"/>
            <w:gridSpan w:val="3"/>
            <w:shd w:val="pct12" w:color="auto" w:fill="auto"/>
          </w:tcPr>
          <w:p w14:paraId="2FE6C335" w14:textId="77777777" w:rsidR="00785D72" w:rsidRDefault="00785D7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shd w:val="pct12" w:color="auto" w:fill="auto"/>
          </w:tcPr>
          <w:p w14:paraId="42DB8ED6" w14:textId="77777777" w:rsidR="00785D72" w:rsidRPr="00E645F0" w:rsidRDefault="00785D7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A31" w:rsidRPr="00E645F0" w14:paraId="23617A45" w14:textId="77777777" w:rsidTr="009B56FA">
        <w:tc>
          <w:tcPr>
            <w:tcW w:w="3595" w:type="dxa"/>
            <w:gridSpan w:val="3"/>
          </w:tcPr>
          <w:p w14:paraId="2E2A3BD2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>and the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le 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>of the 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feree</w:t>
            </w:r>
          </w:p>
          <w:p w14:paraId="2545A1F6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</w:tcPr>
          <w:p w14:paraId="7B631675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A31" w:rsidRPr="00E645F0" w14:paraId="064BAD5F" w14:textId="77777777" w:rsidTr="009B56FA">
        <w:trPr>
          <w:trHeight w:val="562"/>
        </w:trPr>
        <w:tc>
          <w:tcPr>
            <w:tcW w:w="3595" w:type="dxa"/>
            <w:gridSpan w:val="3"/>
          </w:tcPr>
          <w:p w14:paraId="6D9C74F7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760" w:type="dxa"/>
            <w:gridSpan w:val="6"/>
          </w:tcPr>
          <w:p w14:paraId="26402802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A31" w:rsidRPr="00E645F0" w14:paraId="098F2F47" w14:textId="77777777" w:rsidTr="009B56FA">
        <w:tc>
          <w:tcPr>
            <w:tcW w:w="3595" w:type="dxa"/>
            <w:gridSpan w:val="3"/>
          </w:tcPr>
          <w:p w14:paraId="2046C46B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  <w:p w14:paraId="55EA0B78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bber stamp if available</w:t>
            </w:r>
          </w:p>
          <w:p w14:paraId="0EC6E931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7FECB42B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6C8DEBE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474" w:type="dxa"/>
            <w:gridSpan w:val="2"/>
          </w:tcPr>
          <w:p w14:paraId="5315E215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155CA1" w14:textId="6849A686" w:rsidR="00E645F0" w:rsidRDefault="00C47FA8" w:rsidP="00E645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7FA8">
        <w:rPr>
          <w:rFonts w:ascii="Times New Roman" w:hAnsi="Times New Roman" w:cs="Times New Roman"/>
          <w:b/>
          <w:bCs/>
          <w:sz w:val="24"/>
          <w:szCs w:val="24"/>
        </w:rPr>
        <w:t xml:space="preserve">Postgraduate Diploma in Rural Development </w:t>
      </w:r>
      <w:proofErr w:type="spellStart"/>
      <w:r w:rsidR="00E645F0" w:rsidRPr="00E645F0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  <w:r w:rsidR="00E645F0" w:rsidRPr="00E645F0">
        <w:rPr>
          <w:rFonts w:ascii="Times New Roman" w:hAnsi="Times New Roman" w:cs="Times New Roman"/>
          <w:b/>
          <w:bCs/>
          <w:sz w:val="24"/>
          <w:szCs w:val="24"/>
        </w:rPr>
        <w:t xml:space="preserve">, Faculty of Agriculture, </w:t>
      </w:r>
    </w:p>
    <w:p w14:paraId="2F8F8247" w14:textId="77777777" w:rsidR="006E08A6" w:rsidRDefault="00E645F0" w:rsidP="00E645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5F0">
        <w:rPr>
          <w:rFonts w:ascii="Times New Roman" w:hAnsi="Times New Roman" w:cs="Times New Roman"/>
          <w:b/>
          <w:bCs/>
          <w:sz w:val="24"/>
          <w:szCs w:val="24"/>
        </w:rPr>
        <w:t>Rajarata University of Sri Lanka</w:t>
      </w:r>
    </w:p>
    <w:p w14:paraId="2F85A5F3" w14:textId="77777777" w:rsidR="001C3A31" w:rsidRDefault="001C3A31" w:rsidP="00E645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3C320C" w14:textId="25B29463" w:rsidR="001C3A31" w:rsidRDefault="001C3A31" w:rsidP="001C3A3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send this duly filled form in a confidential cover to the below address</w:t>
      </w:r>
      <w:r w:rsidR="00F012F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158B6DF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e Director</w:t>
      </w:r>
    </w:p>
    <w:p w14:paraId="236C71EA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Agriculture</w:t>
      </w:r>
    </w:p>
    <w:p w14:paraId="125ADCE0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jar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of Sri Lanka</w:t>
      </w:r>
    </w:p>
    <w:p w14:paraId="42D84010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liyankulama</w:t>
      </w:r>
    </w:p>
    <w:p w14:paraId="7D1E729C" w14:textId="4EF35CF3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uradhapura.</w:t>
      </w:r>
    </w:p>
    <w:p w14:paraId="6941BEF3" w14:textId="77777777" w:rsidR="0011398F" w:rsidRDefault="0011398F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1FD1D8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C21906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46AE94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A454D4" w14:textId="5DFDC840" w:rsidR="008152C5" w:rsidRDefault="0011398F" w:rsidP="008152C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7FA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ostgraduate Diploma in Rural Development </w:t>
      </w:r>
      <w:proofErr w:type="spellStart"/>
      <w:r w:rsidRPr="00E645F0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  <w:r w:rsidR="008152C5" w:rsidRPr="00E645F0">
        <w:rPr>
          <w:rFonts w:ascii="Times New Roman" w:hAnsi="Times New Roman" w:cs="Times New Roman"/>
          <w:b/>
          <w:bCs/>
          <w:sz w:val="24"/>
          <w:szCs w:val="24"/>
        </w:rPr>
        <w:t xml:space="preserve">, Faculty of Agriculture, </w:t>
      </w:r>
    </w:p>
    <w:p w14:paraId="0D574CE5" w14:textId="77777777" w:rsidR="008152C5" w:rsidRDefault="008152C5" w:rsidP="008152C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5F0">
        <w:rPr>
          <w:rFonts w:ascii="Times New Roman" w:hAnsi="Times New Roman" w:cs="Times New Roman"/>
          <w:b/>
          <w:bCs/>
          <w:sz w:val="24"/>
          <w:szCs w:val="24"/>
        </w:rPr>
        <w:t>Rajarata University of Sri Lanka</w:t>
      </w:r>
    </w:p>
    <w:tbl>
      <w:tblPr>
        <w:tblStyle w:val="TableGrid"/>
        <w:tblpPr w:leftFromText="180" w:rightFromText="180" w:vertAnchor="page" w:horzAnchor="margin" w:tblpY="2626"/>
        <w:tblW w:w="9355" w:type="dxa"/>
        <w:tblLayout w:type="fixed"/>
        <w:tblLook w:val="04A0" w:firstRow="1" w:lastRow="0" w:firstColumn="1" w:lastColumn="0" w:noHBand="0" w:noVBand="1"/>
      </w:tblPr>
      <w:tblGrid>
        <w:gridCol w:w="1165"/>
        <w:gridCol w:w="1080"/>
        <w:gridCol w:w="1350"/>
        <w:gridCol w:w="1170"/>
        <w:gridCol w:w="1350"/>
        <w:gridCol w:w="1080"/>
        <w:gridCol w:w="686"/>
        <w:gridCol w:w="484"/>
        <w:gridCol w:w="990"/>
      </w:tblGrid>
      <w:tr w:rsidR="008152C5" w:rsidRPr="00E645F0" w14:paraId="64D8C3A1" w14:textId="77777777" w:rsidTr="00D227F2">
        <w:tc>
          <w:tcPr>
            <w:tcW w:w="9355" w:type="dxa"/>
            <w:gridSpan w:val="9"/>
          </w:tcPr>
          <w:p w14:paraId="692D94AD" w14:textId="77777777" w:rsidR="008152C5" w:rsidRPr="00E645F0" w:rsidRDefault="008152C5" w:rsidP="00D227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fidential </w:t>
            </w:r>
            <w:r w:rsidR="00C54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feree’s </w:t>
            </w:r>
            <w:r w:rsidRPr="00E6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por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2)</w:t>
            </w:r>
          </w:p>
          <w:p w14:paraId="14ADA67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256" w:rsidRPr="00E645F0" w14:paraId="1DE7765C" w14:textId="77777777" w:rsidTr="002B1256">
        <w:tc>
          <w:tcPr>
            <w:tcW w:w="4765" w:type="dxa"/>
            <w:gridSpan w:val="4"/>
          </w:tcPr>
          <w:p w14:paraId="6AD5D67F" w14:textId="77777777" w:rsidR="002B1256" w:rsidRPr="00E645F0" w:rsidRDefault="002B1256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applicant: </w:t>
            </w:r>
          </w:p>
        </w:tc>
        <w:tc>
          <w:tcPr>
            <w:tcW w:w="4590" w:type="dxa"/>
            <w:gridSpan w:val="5"/>
          </w:tcPr>
          <w:p w14:paraId="2892AC44" w14:textId="77777777" w:rsidR="002B1256" w:rsidRPr="00E645F0" w:rsidRDefault="002B1256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6CFCC884" w14:textId="77777777" w:rsidTr="002B1256">
        <w:tc>
          <w:tcPr>
            <w:tcW w:w="4765" w:type="dxa"/>
            <w:gridSpan w:val="4"/>
          </w:tcPr>
          <w:p w14:paraId="53B4701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long you have known the applicant:</w:t>
            </w:r>
          </w:p>
        </w:tc>
        <w:tc>
          <w:tcPr>
            <w:tcW w:w="4590" w:type="dxa"/>
            <w:gridSpan w:val="5"/>
          </w:tcPr>
          <w:p w14:paraId="4C3D76A0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3AB323F9" w14:textId="77777777" w:rsidTr="00D227F2">
        <w:tc>
          <w:tcPr>
            <w:tcW w:w="9355" w:type="dxa"/>
            <w:gridSpan w:val="9"/>
          </w:tcPr>
          <w:p w14:paraId="38A55B7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which capacity have you known the applicant:</w:t>
            </w:r>
          </w:p>
        </w:tc>
      </w:tr>
      <w:tr w:rsidR="008152C5" w:rsidRPr="00E645F0" w14:paraId="32341A07" w14:textId="77777777" w:rsidTr="00CB66FA">
        <w:tc>
          <w:tcPr>
            <w:tcW w:w="1165" w:type="dxa"/>
            <w:tcBorders>
              <w:bottom w:val="single" w:sz="4" w:space="0" w:color="auto"/>
            </w:tcBorders>
          </w:tcPr>
          <w:p w14:paraId="0577DA55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1FF9E4F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66915B7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872DF3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9EA946D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ploy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74D0A1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0187FA4F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(specif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89A4AC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42DA4DA7" w14:textId="77777777" w:rsidTr="00D227F2">
        <w:tc>
          <w:tcPr>
            <w:tcW w:w="9355" w:type="dxa"/>
            <w:gridSpan w:val="9"/>
            <w:shd w:val="pct10" w:color="auto" w:fill="auto"/>
          </w:tcPr>
          <w:p w14:paraId="13D73A0A" w14:textId="44B36C61" w:rsidR="008152C5" w:rsidRPr="007A7209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evaluate the applicant using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ting chart</w:t>
            </w:r>
            <w:r w:rsidRPr="007A72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given </w:t>
            </w:r>
            <w:r w:rsidRPr="007A7209">
              <w:rPr>
                <w:rFonts w:ascii="Times New Roman" w:hAnsi="Times New Roman" w:cs="Times New Roman"/>
                <w:sz w:val="24"/>
                <w:szCs w:val="24"/>
              </w:rPr>
              <w:t>(Tick ‘√’)</w:t>
            </w:r>
          </w:p>
        </w:tc>
      </w:tr>
      <w:tr w:rsidR="008152C5" w:rsidRPr="00E645F0" w14:paraId="12141997" w14:textId="77777777" w:rsidTr="00CB66FA">
        <w:tc>
          <w:tcPr>
            <w:tcW w:w="3595" w:type="dxa"/>
            <w:gridSpan w:val="3"/>
          </w:tcPr>
          <w:p w14:paraId="4BE1C61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F79A365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ow Average</w:t>
            </w:r>
          </w:p>
        </w:tc>
        <w:tc>
          <w:tcPr>
            <w:tcW w:w="1350" w:type="dxa"/>
          </w:tcPr>
          <w:p w14:paraId="687E2C43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</w:t>
            </w:r>
          </w:p>
        </w:tc>
        <w:tc>
          <w:tcPr>
            <w:tcW w:w="1766" w:type="dxa"/>
            <w:gridSpan w:val="2"/>
          </w:tcPr>
          <w:p w14:paraId="4B74E69F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ry Good</w:t>
            </w:r>
          </w:p>
        </w:tc>
        <w:tc>
          <w:tcPr>
            <w:tcW w:w="1474" w:type="dxa"/>
            <w:gridSpan w:val="2"/>
          </w:tcPr>
          <w:p w14:paraId="5EC04B42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llent</w:t>
            </w:r>
          </w:p>
        </w:tc>
      </w:tr>
      <w:tr w:rsidR="008152C5" w:rsidRPr="00E645F0" w14:paraId="30E8A3EA" w14:textId="77777777" w:rsidTr="00CB66FA">
        <w:tc>
          <w:tcPr>
            <w:tcW w:w="3595" w:type="dxa"/>
            <w:gridSpan w:val="3"/>
          </w:tcPr>
          <w:p w14:paraId="28267DF0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ectual ability</w:t>
            </w:r>
          </w:p>
        </w:tc>
        <w:tc>
          <w:tcPr>
            <w:tcW w:w="1170" w:type="dxa"/>
          </w:tcPr>
          <w:p w14:paraId="67BA2FFC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CCFC18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7940DA05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7F8DAA4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638592F6" w14:textId="77777777" w:rsidTr="00CB66FA">
        <w:tc>
          <w:tcPr>
            <w:tcW w:w="3595" w:type="dxa"/>
            <w:gridSpan w:val="3"/>
          </w:tcPr>
          <w:p w14:paraId="67E515C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attitude</w:t>
            </w:r>
          </w:p>
        </w:tc>
        <w:tc>
          <w:tcPr>
            <w:tcW w:w="1170" w:type="dxa"/>
          </w:tcPr>
          <w:p w14:paraId="5A818853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657BCD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5EF4FC3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777BCD72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2EE218B" w14:textId="77777777" w:rsidTr="00CB66FA">
        <w:tc>
          <w:tcPr>
            <w:tcW w:w="3595" w:type="dxa"/>
            <w:gridSpan w:val="3"/>
          </w:tcPr>
          <w:p w14:paraId="1663CDA6" w14:textId="77777777" w:rsidR="008152C5" w:rsidRDefault="00C54CFC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ce</w:t>
            </w:r>
          </w:p>
        </w:tc>
        <w:tc>
          <w:tcPr>
            <w:tcW w:w="1170" w:type="dxa"/>
          </w:tcPr>
          <w:p w14:paraId="0DD50A76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0FF0A56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133C6B4C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0FED0539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3AF99AE" w14:textId="77777777" w:rsidTr="00CB66FA">
        <w:tc>
          <w:tcPr>
            <w:tcW w:w="3595" w:type="dxa"/>
            <w:gridSpan w:val="3"/>
          </w:tcPr>
          <w:p w14:paraId="5489900F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otional maturity</w:t>
            </w:r>
          </w:p>
        </w:tc>
        <w:tc>
          <w:tcPr>
            <w:tcW w:w="1170" w:type="dxa"/>
          </w:tcPr>
          <w:p w14:paraId="3C6882F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0760133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1A18BA7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1B68F98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D6A6330" w14:textId="77777777" w:rsidTr="00CB66FA">
        <w:tc>
          <w:tcPr>
            <w:tcW w:w="3595" w:type="dxa"/>
            <w:gridSpan w:val="3"/>
          </w:tcPr>
          <w:p w14:paraId="52A76B6C" w14:textId="3D9900F1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fulness</w:t>
            </w:r>
          </w:p>
        </w:tc>
        <w:tc>
          <w:tcPr>
            <w:tcW w:w="1170" w:type="dxa"/>
          </w:tcPr>
          <w:p w14:paraId="7BD0E573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7FF571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9BD50B2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2ECD84BF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0E3C3E37" w14:textId="77777777" w:rsidTr="00CB66FA">
        <w:tc>
          <w:tcPr>
            <w:tcW w:w="3595" w:type="dxa"/>
            <w:gridSpan w:val="3"/>
          </w:tcPr>
          <w:p w14:paraId="156BED13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ency in English</w:t>
            </w:r>
          </w:p>
        </w:tc>
        <w:tc>
          <w:tcPr>
            <w:tcW w:w="1170" w:type="dxa"/>
          </w:tcPr>
          <w:p w14:paraId="6872B410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372B29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239159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52FEA63C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28F37B3" w14:textId="77777777" w:rsidTr="00CB66FA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382B857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ling with others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8AC1CF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DE1124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  <w:tcBorders>
              <w:bottom w:val="single" w:sz="4" w:space="0" w:color="auto"/>
            </w:tcBorders>
          </w:tcPr>
          <w:p w14:paraId="3E878ECE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14:paraId="717E3A4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021" w:rsidRPr="00E645F0" w14:paraId="7F38CF53" w14:textId="77777777" w:rsidTr="001D4405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1B588999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 comments</w:t>
            </w:r>
          </w:p>
          <w:p w14:paraId="2EA37592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E2245A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996105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tcBorders>
              <w:bottom w:val="single" w:sz="4" w:space="0" w:color="auto"/>
            </w:tcBorders>
          </w:tcPr>
          <w:p w14:paraId="642BCBDD" w14:textId="77777777" w:rsidR="00996021" w:rsidRPr="00E645F0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5D72" w:rsidRPr="00E645F0" w14:paraId="3A05E097" w14:textId="77777777" w:rsidTr="00E52B53">
        <w:tc>
          <w:tcPr>
            <w:tcW w:w="3595" w:type="dxa"/>
            <w:gridSpan w:val="3"/>
            <w:shd w:val="pct12" w:color="auto" w:fill="auto"/>
          </w:tcPr>
          <w:p w14:paraId="41768E86" w14:textId="77777777" w:rsidR="00785D72" w:rsidRDefault="00785D72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shd w:val="pct12" w:color="auto" w:fill="auto"/>
          </w:tcPr>
          <w:p w14:paraId="7C468FC1" w14:textId="77777777" w:rsidR="00785D72" w:rsidRPr="00E645F0" w:rsidRDefault="00785D72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77478419" w14:textId="77777777" w:rsidTr="00D227F2">
        <w:tc>
          <w:tcPr>
            <w:tcW w:w="3595" w:type="dxa"/>
            <w:gridSpan w:val="3"/>
          </w:tcPr>
          <w:p w14:paraId="0E85D5E7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and the title of the referee</w:t>
            </w:r>
          </w:p>
          <w:p w14:paraId="3F6BB89D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</w:tcPr>
          <w:p w14:paraId="229633A2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09E2D99E" w14:textId="77777777" w:rsidTr="00D227F2">
        <w:trPr>
          <w:trHeight w:val="562"/>
        </w:trPr>
        <w:tc>
          <w:tcPr>
            <w:tcW w:w="3595" w:type="dxa"/>
            <w:gridSpan w:val="3"/>
          </w:tcPr>
          <w:p w14:paraId="0DA3A06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760" w:type="dxa"/>
            <w:gridSpan w:val="6"/>
          </w:tcPr>
          <w:p w14:paraId="594D69D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7FD3D1BF" w14:textId="77777777" w:rsidTr="00D227F2">
        <w:tc>
          <w:tcPr>
            <w:tcW w:w="3595" w:type="dxa"/>
            <w:gridSpan w:val="3"/>
          </w:tcPr>
          <w:p w14:paraId="5EC33AD1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  <w:p w14:paraId="02B45B84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bber stamp if available</w:t>
            </w:r>
          </w:p>
          <w:p w14:paraId="5C27868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7360F65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69D807E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474" w:type="dxa"/>
            <w:gridSpan w:val="2"/>
          </w:tcPr>
          <w:p w14:paraId="1FB50D8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227BF4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FA2B50" w14:textId="6BF839C1" w:rsidR="008152C5" w:rsidRDefault="008152C5" w:rsidP="008152C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send this duly filled form in a confidential cover to the below address</w:t>
      </w:r>
      <w:r w:rsidR="00F012F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55C76A8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e Director</w:t>
      </w:r>
    </w:p>
    <w:p w14:paraId="4740AF4C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Agriculture</w:t>
      </w:r>
    </w:p>
    <w:p w14:paraId="1791CD28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jar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of Sri Lanka</w:t>
      </w:r>
    </w:p>
    <w:p w14:paraId="4F782324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liyankulama</w:t>
      </w:r>
    </w:p>
    <w:p w14:paraId="4EE8EAFA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uradhapura.</w:t>
      </w:r>
    </w:p>
    <w:p w14:paraId="588B5CEC" w14:textId="77777777" w:rsidR="008152C5" w:rsidRPr="00E645F0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8152C5" w:rsidRPr="00E64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auto"/>
    <w:pitch w:val="variable"/>
    <w:sig w:usb0="001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DMyMTY3MzSxNDVS0lEKTi0uzszPAykwrAUAzN6DAywAAAA="/>
  </w:docVars>
  <w:rsids>
    <w:rsidRoot w:val="00E645F0"/>
    <w:rsid w:val="000762AB"/>
    <w:rsid w:val="0011398F"/>
    <w:rsid w:val="001232E8"/>
    <w:rsid w:val="00154532"/>
    <w:rsid w:val="001B68CA"/>
    <w:rsid w:val="001C3A31"/>
    <w:rsid w:val="002B1256"/>
    <w:rsid w:val="00333DF8"/>
    <w:rsid w:val="003A4942"/>
    <w:rsid w:val="004D2476"/>
    <w:rsid w:val="00643382"/>
    <w:rsid w:val="006957FE"/>
    <w:rsid w:val="006E08A6"/>
    <w:rsid w:val="00725D2D"/>
    <w:rsid w:val="00785D72"/>
    <w:rsid w:val="007A7209"/>
    <w:rsid w:val="007E7F7B"/>
    <w:rsid w:val="008152C5"/>
    <w:rsid w:val="00996021"/>
    <w:rsid w:val="009B56FA"/>
    <w:rsid w:val="00BF0E24"/>
    <w:rsid w:val="00C47FA8"/>
    <w:rsid w:val="00C54CFC"/>
    <w:rsid w:val="00CB66FA"/>
    <w:rsid w:val="00E645F0"/>
    <w:rsid w:val="00F0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4E396"/>
  <w15:chartTrackingRefBased/>
  <w15:docId w15:val="{E10D0AAD-D462-4A6A-8F6E-E0FC996ED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60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0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Aruni Weerasinghe</cp:lastModifiedBy>
  <cp:revision>2</cp:revision>
  <cp:lastPrinted>2019-06-18T08:25:00Z</cp:lastPrinted>
  <dcterms:created xsi:type="dcterms:W3CDTF">2022-07-29T07:03:00Z</dcterms:created>
  <dcterms:modified xsi:type="dcterms:W3CDTF">2022-07-29T07:03:00Z</dcterms:modified>
</cp:coreProperties>
</file>